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3CCE7D83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BD2AF3" w:rsidRPr="00BD2AF3">
        <w:rPr>
          <w:rFonts w:ascii="Times New Roman" w:hAnsi="Times New Roman" w:cs="Times New Roman"/>
          <w:sz w:val="36"/>
          <w:szCs w:val="36"/>
        </w:rPr>
        <w:t>Scienze e Tecniche delle Attività Motorie Preventive e Adattat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8754A"/>
    <w:rsid w:val="002B6844"/>
    <w:rsid w:val="002B7751"/>
    <w:rsid w:val="002D3847"/>
    <w:rsid w:val="003916B5"/>
    <w:rsid w:val="003D1C37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7A0B58"/>
    <w:rsid w:val="00863602"/>
    <w:rsid w:val="00881AF6"/>
    <w:rsid w:val="00A448AF"/>
    <w:rsid w:val="00A72BF4"/>
    <w:rsid w:val="00A831C1"/>
    <w:rsid w:val="00B6471D"/>
    <w:rsid w:val="00B8078B"/>
    <w:rsid w:val="00BD2AF3"/>
    <w:rsid w:val="00C2068A"/>
    <w:rsid w:val="00C33148"/>
    <w:rsid w:val="00CC521D"/>
    <w:rsid w:val="00E40D74"/>
    <w:rsid w:val="00E443E2"/>
    <w:rsid w:val="00EB4BC5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37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67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15</cp:revision>
  <dcterms:created xsi:type="dcterms:W3CDTF">2021-01-19T17:10:00Z</dcterms:created>
  <dcterms:modified xsi:type="dcterms:W3CDTF">2022-02-07T09:26:00Z</dcterms:modified>
</cp:coreProperties>
</file>